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7F42" w:rsidRPr="00D67FEE" w:rsidRDefault="00931020" w:rsidP="00D67FEE">
      <w:pPr>
        <w:pStyle w:val="Heading1"/>
        <w:jc w:val="center"/>
        <w:rPr>
          <w:rFonts w:ascii="Times New Roman" w:eastAsia="Times New Roman" w:hAnsi="Times New Roman" w:cs="Times New Roman"/>
          <w:color w:val="auto"/>
        </w:rPr>
      </w:pPr>
      <w:r w:rsidRPr="00D67FEE">
        <w:rPr>
          <w:rFonts w:ascii="Times New Roman" w:eastAsia="Times New Roman" w:hAnsi="Times New Roman" w:cs="Times New Roman"/>
          <w:color w:val="auto"/>
        </w:rPr>
        <w:t>Millville Public Charter School</w:t>
      </w:r>
      <w:r w:rsidRPr="00D67FEE">
        <w:rPr>
          <w:rFonts w:ascii="Times New Roman" w:eastAsia="Times New Roman" w:hAnsi="Times New Roman" w:cs="Times New Roman"/>
          <w:color w:val="auto"/>
        </w:rPr>
        <w:br/>
        <w:t>Regular Board Meeting</w:t>
      </w:r>
      <w:r w:rsidRPr="00D67FEE">
        <w:rPr>
          <w:rFonts w:ascii="Times New Roman" w:eastAsia="Times New Roman" w:hAnsi="Times New Roman" w:cs="Times New Roman"/>
          <w:color w:val="auto"/>
        </w:rPr>
        <w:br/>
        <w:t>July 13, 2022</w:t>
      </w:r>
      <w:r w:rsidRPr="00D67FEE">
        <w:rPr>
          <w:rFonts w:ascii="Times New Roman" w:eastAsia="Times New Roman" w:hAnsi="Times New Roman" w:cs="Times New Roman"/>
          <w:color w:val="auto"/>
        </w:rPr>
        <w:br/>
        <w:t>Convenes at 5:30 p.m. in the Conference Room at 1101 Wheaton Ave, NJ 08332</w:t>
      </w:r>
    </w:p>
    <w:p w:rsidR="00807F42" w:rsidRDefault="00807F42">
      <w:pPr>
        <w:rPr>
          <w:rFonts w:eastAsia="Times New Roma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2"/>
        <w:gridCol w:w="555"/>
        <w:gridCol w:w="275"/>
        <w:gridCol w:w="9248"/>
      </w:tblGrid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ALLED TO ORDER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Call to Order by the Board President </w:t>
            </w:r>
            <w:r w:rsidR="00D67FEE">
              <w:rPr>
                <w:rFonts w:eastAsia="Times New Roman"/>
              </w:rPr>
              <w:t>5:42</w:t>
            </w:r>
            <w:r>
              <w:rPr>
                <w:rFonts w:eastAsia="Times New Roman"/>
              </w:rPr>
              <w:t xml:space="preserve"> PM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I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ATEMENT FOR THE BOARD OF TRUSTEES MEETING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ublic Notice of this Meeting was advertised in the South Jersey Times on and The Reminder on June 1, 2022.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II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LEDGE OF ALLEGIANCE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Led by </w:t>
            </w:r>
            <w:r w:rsidR="00D67FEE">
              <w:rPr>
                <w:rFonts w:eastAsia="Times New Roman"/>
              </w:rPr>
              <w:t>Dennis Zakroff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IV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430F77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Dave Parkhill, President </w:t>
            </w:r>
            <w:r w:rsidR="00D67FEE">
              <w:rPr>
                <w:rFonts w:eastAsia="Times New Roman"/>
              </w:rPr>
              <w:t>- Present</w:t>
            </w:r>
            <w:r>
              <w:rPr>
                <w:rFonts w:eastAsia="Times New Roman"/>
              </w:rPr>
              <w:br/>
              <w:t xml:space="preserve">Ellen Booz, </w:t>
            </w:r>
            <w:r w:rsidR="00430F77">
              <w:rPr>
                <w:rFonts w:eastAsia="Times New Roman"/>
              </w:rPr>
              <w:t>Vice-President- Present</w:t>
            </w:r>
            <w:r>
              <w:rPr>
                <w:rFonts w:eastAsia="Times New Roman"/>
              </w:rPr>
              <w:br/>
              <w:t xml:space="preserve">Joanne Carney, Trustee </w:t>
            </w:r>
            <w:r w:rsidR="00430F77">
              <w:rPr>
                <w:rFonts w:eastAsia="Times New Roman"/>
              </w:rPr>
              <w:t>– Absent</w:t>
            </w:r>
          </w:p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lizabeth Anekwe, Trustee</w:t>
            </w:r>
            <w:r w:rsidR="00430F77">
              <w:rPr>
                <w:rFonts w:eastAsia="Times New Roman"/>
              </w:rPr>
              <w:t>- Present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so Present: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</w:p>
        </w:tc>
        <w:tc>
          <w:tcPr>
            <w:tcW w:w="0" w:type="auto"/>
            <w:vAlign w:val="center"/>
            <w:hideMark/>
          </w:tcPr>
          <w:p w:rsidR="00430F77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Kim Garcia, CEO </w:t>
            </w:r>
            <w:r w:rsidR="00430F77">
              <w:rPr>
                <w:rFonts w:eastAsia="Times New Roman"/>
              </w:rPr>
              <w:t>-Absent</w:t>
            </w:r>
          </w:p>
          <w:p w:rsidR="00430F77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CCCSN Executive Director </w:t>
            </w:r>
            <w:r w:rsidR="00430F77">
              <w:rPr>
                <w:rFonts w:eastAsia="Times New Roman"/>
              </w:rPr>
              <w:t>- Present</w:t>
            </w:r>
            <w:r>
              <w:rPr>
                <w:rFonts w:eastAsia="Times New Roman"/>
              </w:rPr>
              <w:br/>
              <w:t xml:space="preserve">CCCSN Deputy Director </w:t>
            </w:r>
            <w:r w:rsidR="00430F77">
              <w:rPr>
                <w:rFonts w:eastAsia="Times New Roman"/>
              </w:rPr>
              <w:t>-Present</w:t>
            </w:r>
            <w:r>
              <w:rPr>
                <w:rFonts w:eastAsia="Times New Roman"/>
              </w:rPr>
              <w:br/>
              <w:t xml:space="preserve">Dennis Zakroff, Board Secretary/Business Administrator </w:t>
            </w:r>
            <w:r w:rsidR="00430F77">
              <w:rPr>
                <w:rFonts w:eastAsia="Times New Roman"/>
              </w:rPr>
              <w:t>-Present</w:t>
            </w:r>
          </w:p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Christina Murphy, Treasurer </w:t>
            </w:r>
            <w:r w:rsidR="00430F77">
              <w:rPr>
                <w:rFonts w:eastAsia="Times New Roman"/>
              </w:rPr>
              <w:t>-Present</w:t>
            </w:r>
            <w:r>
              <w:rPr>
                <w:rFonts w:eastAsia="Times New Roman"/>
              </w:rPr>
              <w:br/>
              <w:t xml:space="preserve">Matthew Ackiewicz, Principal </w:t>
            </w:r>
            <w:r w:rsidR="00430F77">
              <w:rPr>
                <w:rFonts w:eastAsia="Times New Roman"/>
              </w:rPr>
              <w:t>- Present</w:t>
            </w:r>
            <w:r>
              <w:rPr>
                <w:rFonts w:eastAsia="Times New Roman"/>
              </w:rPr>
              <w:br/>
              <w:t xml:space="preserve">Thomas Ludwig, Assistant Principal </w:t>
            </w:r>
            <w:r w:rsidR="00430F77">
              <w:rPr>
                <w:rFonts w:eastAsia="Times New Roman"/>
              </w:rPr>
              <w:t>-Absent</w:t>
            </w:r>
          </w:p>
          <w:p w:rsidR="00430F77" w:rsidRDefault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s. Dottie Heath </w:t>
            </w:r>
            <w:proofErr w:type="spellStart"/>
            <w:r>
              <w:rPr>
                <w:rFonts w:eastAsia="Times New Roman"/>
              </w:rPr>
              <w:t>HighMark</w:t>
            </w:r>
            <w:proofErr w:type="spellEnd"/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V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VIEW OF AGENDA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Questions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V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PEN TO PUBLIC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he public may ask questions pertaining to agenda items only.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VI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OURNMENT OF WORK SESSION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otion by </w:t>
            </w:r>
            <w:r w:rsidR="00430F77">
              <w:rPr>
                <w:rFonts w:eastAsia="Times New Roman"/>
              </w:rPr>
              <w:t xml:space="preserve">Mr. Dave Parkhill </w:t>
            </w:r>
            <w:r>
              <w:rPr>
                <w:rFonts w:eastAsia="Times New Roman"/>
              </w:rPr>
              <w:t xml:space="preserve">and second by </w:t>
            </w:r>
            <w:r w:rsidR="00430F77">
              <w:rPr>
                <w:rFonts w:eastAsia="Times New Roman"/>
              </w:rPr>
              <w:t>Ms. Ellen Booz</w:t>
            </w:r>
            <w:r>
              <w:rPr>
                <w:rFonts w:eastAsia="Times New Roman"/>
              </w:rPr>
              <w:t xml:space="preserve"> to adjourn the work session at </w:t>
            </w:r>
            <w:r w:rsidR="00430F77">
              <w:rPr>
                <w:rFonts w:eastAsia="Times New Roman"/>
              </w:rPr>
              <w:t>5:43</w:t>
            </w:r>
            <w:r>
              <w:rPr>
                <w:rFonts w:eastAsia="Times New Roman"/>
              </w:rPr>
              <w:t xml:space="preserve"> PM.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  <w:p w:rsidR="00430F77" w:rsidRDefault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430F77" w:rsidRDefault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430F77" w:rsidRDefault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430F77" w:rsidRDefault="00430F77">
            <w:pPr>
              <w:rPr>
                <w:rFonts w:eastAsia="Times New Roman"/>
              </w:rPr>
            </w:pPr>
          </w:p>
          <w:p w:rsidR="00430F77" w:rsidRDefault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</w:p>
          <w:p w:rsidR="00430F77" w:rsidRDefault="00430F77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VII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ALLED TO ORDER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egular meeting called to order by the Board President at </w:t>
            </w:r>
            <w:r w:rsidR="00430F77">
              <w:rPr>
                <w:rFonts w:eastAsia="Times New Roman"/>
              </w:rPr>
              <w:t>5:43</w:t>
            </w:r>
            <w:r>
              <w:rPr>
                <w:rFonts w:eastAsia="Times New Roman"/>
              </w:rPr>
              <w:t xml:space="preserve"> PM.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</w:p>
          <w:p w:rsidR="00807F42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</w:p>
          <w:p w:rsidR="00430F77" w:rsidRDefault="00430F77" w:rsidP="00430F77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IX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ECOMMENDATION TO THE BOARD OF TRUSTEES 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otion by </w:t>
            </w:r>
            <w:r w:rsidR="00430F77">
              <w:rPr>
                <w:rFonts w:eastAsia="Times New Roman"/>
              </w:rPr>
              <w:t>Ms. Ellen Booz</w:t>
            </w:r>
            <w:r>
              <w:rPr>
                <w:rFonts w:eastAsia="Times New Roman"/>
              </w:rPr>
              <w:t xml:space="preserve"> and second by</w:t>
            </w:r>
            <w:r w:rsidR="00430F77">
              <w:rPr>
                <w:rFonts w:eastAsia="Times New Roman"/>
              </w:rPr>
              <w:t xml:space="preserve"> Ms. Elizabeth </w:t>
            </w:r>
            <w:proofErr w:type="spellStart"/>
            <w:r w:rsidR="00430F77">
              <w:rPr>
                <w:rFonts w:eastAsia="Times New Roman"/>
              </w:rPr>
              <w:t>Anekew</w:t>
            </w:r>
            <w:proofErr w:type="spellEnd"/>
            <w:r>
              <w:rPr>
                <w:rFonts w:eastAsia="Times New Roman"/>
              </w:rPr>
              <w:t xml:space="preserve"> to approve item 1 under Recommendation for the Board of Trustees.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ecommend accepting the appointment of Clarence Gunter as Trustee. 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</w:p>
          <w:p w:rsidR="00807F42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  <w:r>
              <w:rPr>
                <w:rFonts w:eastAsia="Times New Roman"/>
              </w:rPr>
              <w:t xml:space="preserve"> </w:t>
            </w:r>
          </w:p>
          <w:p w:rsidR="00430F77" w:rsidRDefault="00430F77" w:rsidP="00430F77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XECUTIVE SESSION</w:t>
            </w:r>
            <w:r w:rsidR="00430F77">
              <w:rPr>
                <w:rFonts w:eastAsia="Times New Roman"/>
              </w:rPr>
              <w:t xml:space="preserve"> None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PEN TO PUBLIC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I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PPROVE MINUTES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otion by </w:t>
            </w:r>
            <w:r w:rsidR="00430F77">
              <w:rPr>
                <w:rFonts w:eastAsia="Times New Roman"/>
              </w:rPr>
              <w:t>Mr. Dave Parkhill</w:t>
            </w:r>
            <w:r>
              <w:rPr>
                <w:rFonts w:eastAsia="Times New Roman"/>
              </w:rPr>
              <w:t xml:space="preserve"> and second by </w:t>
            </w:r>
            <w:r w:rsidR="00430F77">
              <w:rPr>
                <w:rFonts w:eastAsia="Times New Roman"/>
              </w:rPr>
              <w:t>Ms. Elizabeth Anekwe</w:t>
            </w:r>
            <w:r>
              <w:rPr>
                <w:rFonts w:eastAsia="Times New Roman"/>
              </w:rPr>
              <w:t xml:space="preserve"> to approve the Minutes of the Regular and Executive session meetings held on June 8, 2022.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Clarence Gunter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</w:p>
          <w:p w:rsidR="00807F42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</w:p>
          <w:p w:rsidR="00430F77" w:rsidRDefault="00430F77" w:rsidP="00430F77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II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LD BUSINESS</w:t>
            </w:r>
            <w:r w:rsidR="00430F77">
              <w:rPr>
                <w:rFonts w:eastAsia="Times New Roman"/>
              </w:rPr>
              <w:t xml:space="preserve"> -None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IV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INANCE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otion by </w:t>
            </w:r>
            <w:r w:rsidR="00680CD9">
              <w:rPr>
                <w:rFonts w:eastAsia="Times New Roman"/>
              </w:rPr>
              <w:t>Mr. Dave Parkhill</w:t>
            </w:r>
            <w:r>
              <w:rPr>
                <w:rFonts w:eastAsia="Times New Roman"/>
              </w:rPr>
              <w:t xml:space="preserve"> and second by </w:t>
            </w:r>
            <w:r w:rsidR="00680CD9">
              <w:rPr>
                <w:rFonts w:eastAsia="Times New Roman"/>
              </w:rPr>
              <w:t>Ms. Ellen Booz</w:t>
            </w:r>
            <w:r>
              <w:rPr>
                <w:rFonts w:eastAsia="Times New Roman"/>
              </w:rPr>
              <w:t xml:space="preserve"> to approve items 1 through 4 under Finance.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commend approval of the check register for the Month of June 2022. (Backup L-1)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ecommend approval of the following payrolls (Backup L-5): </w:t>
            </w:r>
            <w:r>
              <w:rPr>
                <w:rFonts w:eastAsia="Times New Roman"/>
              </w:rPr>
              <w:br/>
              <w:t>June 15, 2022 - $92,095.24</w:t>
            </w:r>
            <w:r>
              <w:rPr>
                <w:rFonts w:eastAsia="Times New Roman"/>
              </w:rPr>
              <w:br/>
              <w:t>June 30, 2022 - $109,464.28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commend to approve the renewal quote with IXL in the amount of $6,938. (Back-up L-3)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4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ecommend to approve the School Physician agreement with </w:t>
            </w:r>
            <w:proofErr w:type="spellStart"/>
            <w:r>
              <w:rPr>
                <w:rFonts w:eastAsia="Times New Roman"/>
              </w:rPr>
              <w:t>Gladwyn</w:t>
            </w:r>
            <w:proofErr w:type="spellEnd"/>
            <w:r>
              <w:rPr>
                <w:rFonts w:eastAsia="Times New Roman"/>
              </w:rPr>
              <w:t xml:space="preserve"> Baptist in the amount of $500.00. (Back-up L-4)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Clarence Gunter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</w:p>
          <w:p w:rsidR="00807F42" w:rsidRDefault="00807F42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V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POLICY UPDATES 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tion by</w:t>
            </w:r>
            <w:r w:rsidR="00680CD9">
              <w:rPr>
                <w:rFonts w:eastAsia="Times New Roman"/>
              </w:rPr>
              <w:t xml:space="preserve"> Ms. Elizabeth Anekwe</w:t>
            </w:r>
            <w:r>
              <w:rPr>
                <w:rFonts w:eastAsia="Times New Roman"/>
              </w:rPr>
              <w:t xml:space="preserve"> and second by </w:t>
            </w:r>
            <w:r w:rsidR="00680CD9">
              <w:rPr>
                <w:rFonts w:eastAsia="Times New Roman"/>
              </w:rPr>
              <w:t>Ms. Ellen Booz</w:t>
            </w:r>
            <w:r>
              <w:rPr>
                <w:rFonts w:eastAsia="Times New Roman"/>
              </w:rPr>
              <w:t xml:space="preserve"> to approve item 1 under Policy.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irst Reading of Policy Alert #228.</w:t>
            </w:r>
          </w:p>
          <w:p w:rsidR="009459A0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0163 Quorum (Revised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1511 Board of Education Website Accessibility (Revised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P2415 Every Student Succeeds Act (Revised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 &amp; R 2432 Scholl Sponsored Publication (Abolished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 3216 Dress and Grooming (Revised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 3270 Professional Responsibilities (Revised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 3270 Lesson Plans and Plan Books (Revised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 4216 Dress and Grooming (New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 &amp; R 5513 Care of School Property (Revised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 5517 School District Issued Student Identification Cards (Revised)</w:t>
            </w:r>
          </w:p>
          <w:p w:rsidR="00A655FF" w:rsidRDefault="00A655F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 5722 Student Journalism (New)</w:t>
            </w:r>
          </w:p>
          <w:p w:rsidR="00A655FF" w:rsidRDefault="00A655FF">
            <w:pPr>
              <w:rPr>
                <w:rFonts w:eastAsia="Times New Roman"/>
              </w:rPr>
            </w:pPr>
            <w:bookmarkStart w:id="0" w:name="_GoBack"/>
            <w:bookmarkEnd w:id="0"/>
          </w:p>
          <w:p w:rsidR="00A655FF" w:rsidRDefault="00A655FF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</w:t>
            </w:r>
          </w:p>
        </w:tc>
        <w:tc>
          <w:tcPr>
            <w:tcW w:w="0" w:type="auto"/>
            <w:vAlign w:val="center"/>
            <w:hideMark/>
          </w:tcPr>
          <w:p w:rsidR="00430F77" w:rsidRDefault="00931020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</w:t>
            </w:r>
            <w:r w:rsidR="00430F77">
              <w:rPr>
                <w:rFonts w:eastAsia="Times New Roman"/>
              </w:rPr>
              <w:t xml:space="preserve"> </w:t>
            </w:r>
            <w:r w:rsidR="00430F77">
              <w:rPr>
                <w:rFonts w:eastAsia="Times New Roman"/>
              </w:rPr>
              <w:t>ROLL CALL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Clarence Gunter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</w:p>
          <w:p w:rsidR="00807F42" w:rsidRDefault="00807F42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V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ERSONNEL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otion by </w:t>
            </w:r>
            <w:r w:rsidR="00680CD9">
              <w:rPr>
                <w:rFonts w:eastAsia="Times New Roman"/>
              </w:rPr>
              <w:t>Mr. Dave Parkhill</w:t>
            </w:r>
            <w:r>
              <w:rPr>
                <w:rFonts w:eastAsia="Times New Roman"/>
              </w:rPr>
              <w:t xml:space="preserve"> and second by </w:t>
            </w:r>
            <w:r w:rsidR="00680CD9">
              <w:rPr>
                <w:rFonts w:eastAsia="Times New Roman"/>
              </w:rPr>
              <w:t>Ms. Elizabeth Anekwe</w:t>
            </w:r>
            <w:r>
              <w:rPr>
                <w:rFonts w:eastAsia="Times New Roman"/>
              </w:rPr>
              <w:t xml:space="preserve"> to approve items 1 through 2 under Personnel.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commend approval of the staff list and salaries for the 2022-2023 school year as attached. (Back-up PER-1)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commend approval of the personnel actions as listed in the attached. (Back-up PER-2)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Clarence Gunter -Yes</w:t>
            </w:r>
          </w:p>
          <w:p w:rsidR="00430F77" w:rsidRDefault="00430F77" w:rsidP="00430F77">
            <w:pPr>
              <w:rPr>
                <w:rFonts w:eastAsia="Times New Roman"/>
              </w:rPr>
            </w:pPr>
          </w:p>
          <w:p w:rsidR="00430F77" w:rsidRDefault="00430F77" w:rsidP="00430F7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</w:p>
          <w:p w:rsidR="00807F42" w:rsidRDefault="00807F42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VI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FACILITIES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VIII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CHOOL OPERATIONS 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otion by </w:t>
            </w:r>
            <w:r w:rsidR="00680CD9">
              <w:rPr>
                <w:rFonts w:eastAsia="Times New Roman"/>
              </w:rPr>
              <w:t xml:space="preserve">Mr. Dave Parkhill and second by Ms. Elizabeth Anekwe </w:t>
            </w:r>
            <w:r w:rsidR="00680CD9">
              <w:rPr>
                <w:rFonts w:eastAsia="Times New Roman"/>
              </w:rPr>
              <w:t>t</w:t>
            </w:r>
            <w:r>
              <w:rPr>
                <w:rFonts w:eastAsia="Times New Roman"/>
              </w:rPr>
              <w:t>o accept the Principal's reports.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ports as presented by Mr. Matthew Ackiewicz (Back-up SO-1)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commend to approve teachers for the Summer School program. (Back-up SO-2)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Clarence Gunter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</w:p>
          <w:p w:rsidR="00807F42" w:rsidRDefault="00807F42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IX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XECUTIVE DIRECTOR'S REPORT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otion by </w:t>
            </w:r>
            <w:r w:rsidR="00680CD9">
              <w:rPr>
                <w:rFonts w:eastAsia="Times New Roman"/>
              </w:rPr>
              <w:t>Mr. Dave Parkhill</w:t>
            </w:r>
            <w:r>
              <w:rPr>
                <w:rFonts w:eastAsia="Times New Roman"/>
              </w:rPr>
              <w:t xml:space="preserve"> and second by </w:t>
            </w:r>
            <w:r w:rsidR="00680CD9">
              <w:rPr>
                <w:rFonts w:eastAsia="Times New Roman"/>
              </w:rPr>
              <w:t>Mr. Clarence Gunter</w:t>
            </w:r>
            <w:r>
              <w:rPr>
                <w:rFonts w:eastAsia="Times New Roman"/>
              </w:rPr>
              <w:t xml:space="preserve"> to accept the Executive Director's reports.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eport as presented by </w:t>
            </w:r>
            <w:r w:rsidR="00680CD9">
              <w:rPr>
                <w:rFonts w:eastAsia="Times New Roman"/>
              </w:rPr>
              <w:t>Dr</w:t>
            </w:r>
            <w:r>
              <w:rPr>
                <w:rFonts w:eastAsia="Times New Roman"/>
              </w:rPr>
              <w:t>. Garcia.</w:t>
            </w:r>
          </w:p>
          <w:p w:rsidR="00680CD9" w:rsidRDefault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Announcement of Mr. Matthew Ackiewicz as leader in training and Dr. Valerie James as Chief Academic Officer</w:t>
            </w:r>
          </w:p>
          <w:p w:rsidR="00680CD9" w:rsidRDefault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s. Kim Garcia is retiring on December 31, 2022</w:t>
            </w:r>
          </w:p>
        </w:tc>
      </w:tr>
      <w:tr w:rsidR="00807F42">
        <w:trPr>
          <w:tblCellSpacing w:w="15" w:type="dxa"/>
        </w:trPr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 </w:t>
            </w:r>
          </w:p>
        </w:tc>
        <w:tc>
          <w:tcPr>
            <w:tcW w:w="525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</w:t>
            </w:r>
          </w:p>
        </w:tc>
        <w:tc>
          <w:tcPr>
            <w:tcW w:w="0" w:type="auto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eporting on the School demographics (Back-up E-1) 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Clarence Gunter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</w:p>
          <w:p w:rsidR="00807F42" w:rsidRDefault="00807F42">
            <w:pPr>
              <w:rPr>
                <w:rFonts w:eastAsia="Times New Roman"/>
              </w:rPr>
            </w:pPr>
          </w:p>
        </w:tc>
      </w:tr>
      <w:tr w:rsidR="00807F42">
        <w:trPr>
          <w:tblCellSpacing w:w="15" w:type="dxa"/>
        </w:trPr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XX.</w:t>
            </w:r>
          </w:p>
        </w:tc>
        <w:tc>
          <w:tcPr>
            <w:tcW w:w="0" w:type="auto"/>
            <w:gridSpan w:val="3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OURNMENT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otion by </w:t>
            </w:r>
            <w:r w:rsidR="00680CD9">
              <w:rPr>
                <w:rFonts w:eastAsia="Times New Roman"/>
              </w:rPr>
              <w:t>Mr. Dave Parkhill</w:t>
            </w:r>
            <w:r>
              <w:rPr>
                <w:rFonts w:eastAsia="Times New Roman"/>
              </w:rPr>
              <w:t xml:space="preserve"> and second by </w:t>
            </w:r>
            <w:r w:rsidR="00680CD9">
              <w:rPr>
                <w:rFonts w:eastAsia="Times New Roman"/>
              </w:rPr>
              <w:t xml:space="preserve">Ms. Elizabeth Anekwe </w:t>
            </w:r>
            <w:r>
              <w:rPr>
                <w:rFonts w:eastAsia="Times New Roman"/>
              </w:rPr>
              <w:t xml:space="preserve">to adjourn the meeting at </w:t>
            </w:r>
            <w:r w:rsidR="00680CD9">
              <w:rPr>
                <w:rFonts w:eastAsia="Times New Roman"/>
              </w:rPr>
              <w:t>6:01</w:t>
            </w:r>
            <w:r>
              <w:rPr>
                <w:rFonts w:eastAsia="Times New Roman"/>
              </w:rPr>
              <w:t xml:space="preserve"> PM.</w:t>
            </w: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LL CALL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Dave Parkhill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len Booz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s. Elizabeth Anekwe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r. Clarence Gunter -Yes</w:t>
            </w:r>
          </w:p>
          <w:p w:rsidR="00680CD9" w:rsidRDefault="00680CD9" w:rsidP="00680CD9">
            <w:pPr>
              <w:rPr>
                <w:rFonts w:eastAsia="Times New Roman"/>
              </w:rPr>
            </w:pPr>
          </w:p>
          <w:p w:rsidR="00680CD9" w:rsidRDefault="00680CD9" w:rsidP="00680CD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ll were in favor and the motion carried</w:t>
            </w:r>
          </w:p>
          <w:p w:rsidR="00807F42" w:rsidRDefault="00807F42" w:rsidP="00680CD9">
            <w:pPr>
              <w:rPr>
                <w:rFonts w:eastAsia="Times New Roman"/>
              </w:rPr>
            </w:pPr>
          </w:p>
        </w:tc>
      </w:tr>
      <w:tr w:rsidR="00807F42" w:rsidTr="00716E63">
        <w:trPr>
          <w:tblCellSpacing w:w="15" w:type="dxa"/>
        </w:trPr>
        <w:tc>
          <w:tcPr>
            <w:tcW w:w="677" w:type="dxa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 </w:t>
            </w:r>
          </w:p>
        </w:tc>
        <w:tc>
          <w:tcPr>
            <w:tcW w:w="0" w:type="auto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.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807F42" w:rsidRDefault="0093102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ext Meeting is on August 10, 2022</w:t>
            </w:r>
          </w:p>
        </w:tc>
      </w:tr>
    </w:tbl>
    <w:p w:rsidR="00716E63" w:rsidRDefault="00716E63" w:rsidP="00716E63">
      <w:pPr>
        <w:pStyle w:val="NormalWeb"/>
        <w:ind w:firstLine="720"/>
        <w:divId w:val="1468207909"/>
      </w:pPr>
      <w:r>
        <w:t>Respectfully submitted</w:t>
      </w:r>
    </w:p>
    <w:p w:rsidR="00716E63" w:rsidRDefault="00716E63" w:rsidP="00716E63">
      <w:pPr>
        <w:pStyle w:val="NormalWeb"/>
        <w:divId w:val="1468207909"/>
      </w:pPr>
    </w:p>
    <w:p w:rsidR="00716E63" w:rsidRDefault="00716E63" w:rsidP="00716E63">
      <w:pPr>
        <w:pStyle w:val="NormalWeb"/>
        <w:divId w:val="1468207909"/>
      </w:pPr>
    </w:p>
    <w:p w:rsidR="00716E63" w:rsidRDefault="00716E63" w:rsidP="00716E63">
      <w:pPr>
        <w:pStyle w:val="NormalWeb"/>
        <w:divId w:val="1468207909"/>
      </w:pPr>
      <w:r>
        <w:tab/>
      </w:r>
      <w:r>
        <w:tab/>
        <w:t>Dennis Zakroff</w:t>
      </w:r>
    </w:p>
    <w:p w:rsidR="00716E63" w:rsidRDefault="00716E63" w:rsidP="00716E63">
      <w:pPr>
        <w:pStyle w:val="NormalWeb"/>
        <w:divId w:val="1468207909"/>
      </w:pPr>
      <w:r>
        <w:tab/>
      </w:r>
      <w:r>
        <w:tab/>
        <w:t>Board Secretary/ Business Administrator</w:t>
      </w:r>
    </w:p>
    <w:p w:rsidR="00807F42" w:rsidRDefault="00807F42">
      <w:pPr>
        <w:pStyle w:val="NormalWeb"/>
        <w:divId w:val="1468207909"/>
      </w:pPr>
    </w:p>
    <w:sectPr w:rsidR="00807F42" w:rsidSect="009310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7F42" w:rsidRDefault="00931020">
      <w:r>
        <w:separator/>
      </w:r>
    </w:p>
  </w:endnote>
  <w:endnote w:type="continuationSeparator" w:id="0">
    <w:p w:rsidR="00807F42" w:rsidRDefault="00931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7F42" w:rsidRDefault="00931020">
      <w:r>
        <w:separator/>
      </w:r>
    </w:p>
  </w:footnote>
  <w:footnote w:type="continuationSeparator" w:id="0">
    <w:p w:rsidR="00807F42" w:rsidRDefault="009310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sDAwMDU1NDYwNDZR0lEKTi0uzszPAykwrAUAB1osGiwAAAA="/>
  </w:docVars>
  <w:rsids>
    <w:rsidRoot w:val="00931020"/>
    <w:rsid w:val="00430F77"/>
    <w:rsid w:val="00680CD9"/>
    <w:rsid w:val="007153BC"/>
    <w:rsid w:val="00716E63"/>
    <w:rsid w:val="00807F42"/>
    <w:rsid w:val="00931020"/>
    <w:rsid w:val="009459A0"/>
    <w:rsid w:val="00A655FF"/>
    <w:rsid w:val="00D67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5BF0BF"/>
  <w15:chartTrackingRefBased/>
  <w15:docId w15:val="{7DB6585E-8297-4D2F-AFE8-554E4B402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7F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after="2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rFonts w:eastAsiaTheme="minorEastAsia"/>
      <w:sz w:val="24"/>
      <w:szCs w:val="24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9310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1020"/>
    <w:rPr>
      <w:rFonts w:eastAsiaTheme="minorEastAsia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67FE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20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932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Downing</dc:creator>
  <cp:keywords/>
  <dc:description/>
  <cp:lastModifiedBy>Dennis Zakroff</cp:lastModifiedBy>
  <cp:revision>6</cp:revision>
  <dcterms:created xsi:type="dcterms:W3CDTF">2022-07-14T16:01:00Z</dcterms:created>
  <dcterms:modified xsi:type="dcterms:W3CDTF">2022-07-14T16:27:00Z</dcterms:modified>
</cp:coreProperties>
</file>